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41295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eca0a24-c196-46ff-8aa4-610695fc733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41Z</dcterms:created>
  <dcterms:modified xsi:type="dcterms:W3CDTF">2023-08-02T09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